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97F" w:rsidRPr="007D0B52" w:rsidRDefault="008D497F" w:rsidP="008D497F">
      <w:pPr>
        <w:jc w:val="both"/>
        <w:rPr>
          <w:rFonts w:ascii="Times New Roman" w:eastAsia="Times New Roman" w:hAnsi="Times New Roman" w:cs="Times New Roman"/>
          <w:color w:val="343434"/>
          <w:sz w:val="20"/>
          <w:szCs w:val="20"/>
          <w:u w:val="single"/>
          <w:lang w:eastAsia="cs-CZ"/>
        </w:rPr>
      </w:pPr>
      <w:r w:rsidRPr="007D0B52">
        <w:rPr>
          <w:rFonts w:ascii="Times New Roman" w:eastAsia="Times New Roman" w:hAnsi="Times New Roman" w:cs="Times New Roman"/>
          <w:color w:val="343434"/>
          <w:sz w:val="20"/>
          <w:szCs w:val="20"/>
          <w:u w:val="single"/>
          <w:lang w:eastAsia="cs-CZ"/>
        </w:rPr>
        <w:t>Příloha č. 1 - PROHLÁŠENÍ O ODPADU NA AKCI F.O.</w:t>
      </w:r>
      <w:proofErr w:type="gramStart"/>
      <w:r w:rsidRPr="007D0B52">
        <w:rPr>
          <w:rFonts w:ascii="Times New Roman" w:eastAsia="Times New Roman" w:hAnsi="Times New Roman" w:cs="Times New Roman"/>
          <w:color w:val="343434"/>
          <w:sz w:val="20"/>
          <w:szCs w:val="20"/>
          <w:u w:val="single"/>
          <w:lang w:eastAsia="cs-CZ"/>
        </w:rPr>
        <w:t>O.D.</w:t>
      </w:r>
      <w:proofErr w:type="gramEnd"/>
      <w:r w:rsidRPr="007D0B52">
        <w:rPr>
          <w:rFonts w:ascii="Times New Roman" w:eastAsia="Times New Roman" w:hAnsi="Times New Roman" w:cs="Times New Roman"/>
          <w:color w:val="343434"/>
          <w:sz w:val="20"/>
          <w:szCs w:val="20"/>
          <w:u w:val="single"/>
          <w:lang w:eastAsia="cs-CZ"/>
        </w:rPr>
        <w:t xml:space="preserve"> PIKNIK 2021, </w:t>
      </w:r>
    </w:p>
    <w:p w:rsidR="008D497F" w:rsidRPr="007D0B52" w:rsidRDefault="008D497F" w:rsidP="008D497F">
      <w:pPr>
        <w:jc w:val="both"/>
        <w:rPr>
          <w:rFonts w:ascii="Times New Roman" w:hAnsi="Times New Roman" w:cs="Times New Roman"/>
          <w:sz w:val="20"/>
          <w:szCs w:val="20"/>
          <w:lang w:eastAsia="cs-CZ"/>
        </w:rPr>
      </w:pPr>
    </w:p>
    <w:p w:rsidR="008D497F" w:rsidRPr="00852100" w:rsidRDefault="008D497F" w:rsidP="008D497F">
      <w:pPr>
        <w:jc w:val="center"/>
        <w:rPr>
          <w:rFonts w:ascii="Times New Roman" w:hAnsi="Times New Roman"/>
          <w:sz w:val="20"/>
        </w:rPr>
      </w:pPr>
      <w:r w:rsidRPr="00852100">
        <w:rPr>
          <w:rFonts w:ascii="Times New Roman" w:hAnsi="Times New Roman"/>
          <w:noProof/>
          <w:sz w:val="20"/>
          <w:lang w:eastAsia="cs-CZ"/>
        </w:rPr>
        <w:drawing>
          <wp:inline distT="0" distB="0" distL="0" distR="0">
            <wp:extent cx="754380" cy="754380"/>
            <wp:effectExtent l="0" t="0" r="7620" b="762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497F" w:rsidRPr="00852100" w:rsidRDefault="008D497F" w:rsidP="008D497F">
      <w:pPr>
        <w:jc w:val="center"/>
        <w:rPr>
          <w:rFonts w:ascii="Times New Roman" w:hAnsi="Times New Roman"/>
          <w:b/>
          <w:sz w:val="20"/>
        </w:rPr>
      </w:pPr>
      <w:r w:rsidRPr="00852100">
        <w:rPr>
          <w:rFonts w:ascii="Times New Roman" w:hAnsi="Times New Roman"/>
          <w:b/>
          <w:sz w:val="20"/>
        </w:rPr>
        <w:t>Prohlášení Vystavitele ohledně odpadu pro F.O.</w:t>
      </w:r>
      <w:proofErr w:type="gramStart"/>
      <w:r w:rsidRPr="00852100">
        <w:rPr>
          <w:rFonts w:ascii="Times New Roman" w:hAnsi="Times New Roman"/>
          <w:b/>
          <w:sz w:val="20"/>
        </w:rPr>
        <w:t>O.D. piknik</w:t>
      </w:r>
      <w:proofErr w:type="gramEnd"/>
      <w:r w:rsidRPr="00852100">
        <w:rPr>
          <w:rFonts w:ascii="Times New Roman" w:hAnsi="Times New Roman"/>
          <w:b/>
          <w:sz w:val="20"/>
        </w:rPr>
        <w:t xml:space="preserve"> 2021</w:t>
      </w:r>
    </w:p>
    <w:p w:rsidR="008D497F" w:rsidRPr="00852100" w:rsidRDefault="008D497F" w:rsidP="008D497F">
      <w:pPr>
        <w:jc w:val="both"/>
        <w:rPr>
          <w:rFonts w:ascii="Times New Roman" w:hAnsi="Times New Roman"/>
          <w:sz w:val="20"/>
        </w:rPr>
      </w:pPr>
      <w:r w:rsidRPr="00852100">
        <w:rPr>
          <w:rFonts w:ascii="Times New Roman" w:hAnsi="Times New Roman"/>
          <w:sz w:val="20"/>
        </w:rPr>
        <w:t xml:space="preserve">Tímto prohlašuji, že všechen bio odpad (oleje, tekutiny, zbytky jídla) z akce odvezu a zlikviduji sám mimo prostory Parku </w:t>
      </w:r>
      <w:proofErr w:type="spellStart"/>
      <w:r w:rsidRPr="00852100">
        <w:rPr>
          <w:rFonts w:ascii="Times New Roman" w:hAnsi="Times New Roman"/>
          <w:sz w:val="20"/>
        </w:rPr>
        <w:t>Ladronka</w:t>
      </w:r>
      <w:proofErr w:type="spellEnd"/>
      <w:r w:rsidRPr="00852100">
        <w:rPr>
          <w:rFonts w:ascii="Times New Roman" w:hAnsi="Times New Roman"/>
          <w:sz w:val="20"/>
        </w:rPr>
        <w:t xml:space="preserve"> a zbylý odpad vyhodím na místo k tomu určené (mj. kontejner na ulici Tomanova). </w:t>
      </w:r>
    </w:p>
    <w:p w:rsidR="008D497F" w:rsidRPr="00852100" w:rsidRDefault="008D497F" w:rsidP="008D497F">
      <w:pPr>
        <w:jc w:val="both"/>
        <w:rPr>
          <w:rFonts w:ascii="Times New Roman" w:hAnsi="Times New Roman"/>
          <w:sz w:val="20"/>
        </w:rPr>
      </w:pPr>
    </w:p>
    <w:p w:rsidR="008D497F" w:rsidRPr="00852100" w:rsidRDefault="008D497F" w:rsidP="008D497F">
      <w:pPr>
        <w:rPr>
          <w:rFonts w:ascii="Times New Roman" w:hAnsi="Times New Roman"/>
          <w:sz w:val="20"/>
          <w:u w:val="single"/>
        </w:rPr>
      </w:pPr>
      <w:r w:rsidRPr="00852100">
        <w:rPr>
          <w:rFonts w:ascii="Times New Roman" w:hAnsi="Times New Roman"/>
          <w:sz w:val="20"/>
          <w:u w:val="single"/>
        </w:rPr>
        <w:t xml:space="preserve">                      </w:t>
      </w:r>
      <w:r w:rsidRPr="00852100">
        <w:rPr>
          <w:rFonts w:ascii="Times New Roman" w:hAnsi="Times New Roman"/>
          <w:sz w:val="20"/>
          <w:u w:val="single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  <w:u w:val="single"/>
        </w:rPr>
        <w:tab/>
      </w:r>
      <w:r w:rsidRPr="00852100">
        <w:rPr>
          <w:rFonts w:ascii="Times New Roman" w:hAnsi="Times New Roman"/>
          <w:sz w:val="20"/>
          <w:u w:val="single"/>
        </w:rPr>
        <w:tab/>
      </w:r>
      <w:r w:rsidRPr="00852100">
        <w:rPr>
          <w:rFonts w:ascii="Times New Roman" w:hAnsi="Times New Roman"/>
          <w:sz w:val="20"/>
          <w:u w:val="single"/>
        </w:rPr>
        <w:tab/>
      </w:r>
      <w:r w:rsidRPr="00852100">
        <w:rPr>
          <w:rFonts w:ascii="Times New Roman" w:hAnsi="Times New Roman"/>
          <w:sz w:val="20"/>
          <w:u w:val="single"/>
        </w:rPr>
        <w:tab/>
      </w:r>
    </w:p>
    <w:p w:rsidR="008D497F" w:rsidRPr="00852100" w:rsidRDefault="008D497F" w:rsidP="008D497F">
      <w:pPr>
        <w:rPr>
          <w:rFonts w:ascii="Times New Roman" w:hAnsi="Times New Roman"/>
          <w:sz w:val="20"/>
        </w:rPr>
      </w:pPr>
      <w:r w:rsidRPr="00852100">
        <w:rPr>
          <w:rFonts w:ascii="Times New Roman" w:hAnsi="Times New Roman"/>
          <w:sz w:val="20"/>
        </w:rPr>
        <w:t xml:space="preserve">Datum </w:t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</w:r>
      <w:r w:rsidRPr="00852100">
        <w:rPr>
          <w:rFonts w:ascii="Times New Roman" w:hAnsi="Times New Roman"/>
          <w:sz w:val="20"/>
        </w:rPr>
        <w:tab/>
        <w:t>Jméno a podpis</w:t>
      </w:r>
    </w:p>
    <w:p w:rsidR="008D497F" w:rsidRPr="00852100" w:rsidRDefault="008D497F" w:rsidP="008D497F">
      <w:pPr>
        <w:jc w:val="both"/>
        <w:rPr>
          <w:rFonts w:ascii="Times New Roman" w:hAnsi="Times New Roman"/>
          <w:sz w:val="20"/>
        </w:rPr>
      </w:pPr>
    </w:p>
    <w:p w:rsidR="008D497F" w:rsidRPr="00852100" w:rsidRDefault="008D497F" w:rsidP="008D497F">
      <w:pPr>
        <w:jc w:val="both"/>
        <w:rPr>
          <w:rFonts w:ascii="Times New Roman" w:hAnsi="Times New Roman"/>
          <w:sz w:val="20"/>
        </w:rPr>
      </w:pPr>
    </w:p>
    <w:p w:rsidR="008D497F" w:rsidRPr="00852100" w:rsidRDefault="008D497F" w:rsidP="009D7463">
      <w:pPr>
        <w:rPr>
          <w:rFonts w:ascii="Times New Roman" w:hAnsi="Times New Roman"/>
          <w:sz w:val="20"/>
        </w:rPr>
      </w:pPr>
    </w:p>
    <w:sectPr w:rsidR="008D497F" w:rsidRPr="00852100" w:rsidSect="002B15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27B74"/>
    <w:multiLevelType w:val="multilevel"/>
    <w:tmpl w:val="134E0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E8F42A6"/>
    <w:multiLevelType w:val="multilevel"/>
    <w:tmpl w:val="58064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F6B3EE6"/>
    <w:multiLevelType w:val="multilevel"/>
    <w:tmpl w:val="945E5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05369BD"/>
    <w:multiLevelType w:val="multilevel"/>
    <w:tmpl w:val="AE2C4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57D04E6"/>
    <w:multiLevelType w:val="multilevel"/>
    <w:tmpl w:val="487AF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6557BFB"/>
    <w:multiLevelType w:val="hybridMultilevel"/>
    <w:tmpl w:val="002E4A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106701"/>
    <w:multiLevelType w:val="multilevel"/>
    <w:tmpl w:val="A77A9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0397E3E"/>
    <w:multiLevelType w:val="multilevel"/>
    <w:tmpl w:val="C4DC9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5522119"/>
    <w:multiLevelType w:val="multilevel"/>
    <w:tmpl w:val="C55A9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6277883"/>
    <w:multiLevelType w:val="hybridMultilevel"/>
    <w:tmpl w:val="4912A7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A23C74"/>
    <w:multiLevelType w:val="multilevel"/>
    <w:tmpl w:val="BD12C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6"/>
  </w:num>
  <w:num w:numId="4">
    <w:abstractNumId w:val="1"/>
  </w:num>
  <w:num w:numId="5">
    <w:abstractNumId w:val="10"/>
  </w:num>
  <w:num w:numId="6">
    <w:abstractNumId w:val="8"/>
  </w:num>
  <w:num w:numId="7">
    <w:abstractNumId w:val="3"/>
  </w:num>
  <w:num w:numId="8">
    <w:abstractNumId w:val="2"/>
  </w:num>
  <w:num w:numId="9">
    <w:abstractNumId w:val="7"/>
  </w:num>
  <w:num w:numId="10">
    <w:abstractNumId w:val="4"/>
  </w:num>
  <w:num w:numId="11">
    <w:abstractNumId w:val="9"/>
  </w:num>
  <w:num w:numId="1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c1MDY1MjS0sDAwMzNR0lEKTi0uzszPAykwrgUArwlyxSwAAAA="/>
  </w:docVars>
  <w:rsids>
    <w:rsidRoot w:val="00FD5E7F"/>
    <w:rsid w:val="0009567A"/>
    <w:rsid w:val="000D1396"/>
    <w:rsid w:val="000D5DD2"/>
    <w:rsid w:val="000E4D7B"/>
    <w:rsid w:val="001159B1"/>
    <w:rsid w:val="00123E54"/>
    <w:rsid w:val="001515C8"/>
    <w:rsid w:val="00185BAA"/>
    <w:rsid w:val="001C39A2"/>
    <w:rsid w:val="001E4D52"/>
    <w:rsid w:val="0020484A"/>
    <w:rsid w:val="002212CB"/>
    <w:rsid w:val="002348D1"/>
    <w:rsid w:val="002417D9"/>
    <w:rsid w:val="00242399"/>
    <w:rsid w:val="0028355E"/>
    <w:rsid w:val="002B1516"/>
    <w:rsid w:val="002B7587"/>
    <w:rsid w:val="002E639A"/>
    <w:rsid w:val="003151E2"/>
    <w:rsid w:val="0037301E"/>
    <w:rsid w:val="00405251"/>
    <w:rsid w:val="00421ED5"/>
    <w:rsid w:val="004229D2"/>
    <w:rsid w:val="0047548E"/>
    <w:rsid w:val="004A1DEF"/>
    <w:rsid w:val="004A6EA0"/>
    <w:rsid w:val="004C5AB1"/>
    <w:rsid w:val="004E28B1"/>
    <w:rsid w:val="004E2F73"/>
    <w:rsid w:val="005004C5"/>
    <w:rsid w:val="005206C8"/>
    <w:rsid w:val="00556CBE"/>
    <w:rsid w:val="005B1986"/>
    <w:rsid w:val="005F3AD2"/>
    <w:rsid w:val="00630D81"/>
    <w:rsid w:val="00633DAE"/>
    <w:rsid w:val="00693BF4"/>
    <w:rsid w:val="006A1DB5"/>
    <w:rsid w:val="006B5A2A"/>
    <w:rsid w:val="006B698A"/>
    <w:rsid w:val="006C32DF"/>
    <w:rsid w:val="006C5B8C"/>
    <w:rsid w:val="00717072"/>
    <w:rsid w:val="0072434B"/>
    <w:rsid w:val="00761EBF"/>
    <w:rsid w:val="00767657"/>
    <w:rsid w:val="00782DD6"/>
    <w:rsid w:val="007A5BE6"/>
    <w:rsid w:val="007D0B52"/>
    <w:rsid w:val="00817CD0"/>
    <w:rsid w:val="008304D2"/>
    <w:rsid w:val="00840681"/>
    <w:rsid w:val="00852100"/>
    <w:rsid w:val="00881FF2"/>
    <w:rsid w:val="008D3868"/>
    <w:rsid w:val="008D497F"/>
    <w:rsid w:val="009442C2"/>
    <w:rsid w:val="009837B7"/>
    <w:rsid w:val="009D6B71"/>
    <w:rsid w:val="009D7463"/>
    <w:rsid w:val="009E51CD"/>
    <w:rsid w:val="009E71F4"/>
    <w:rsid w:val="009E7DEE"/>
    <w:rsid w:val="00A704C9"/>
    <w:rsid w:val="00A849DE"/>
    <w:rsid w:val="00AB7FC4"/>
    <w:rsid w:val="00AF4E21"/>
    <w:rsid w:val="00B10D5F"/>
    <w:rsid w:val="00B46BD5"/>
    <w:rsid w:val="00B6179F"/>
    <w:rsid w:val="00BC0119"/>
    <w:rsid w:val="00BF22F4"/>
    <w:rsid w:val="00BF3CA7"/>
    <w:rsid w:val="00C85C1E"/>
    <w:rsid w:val="00CB3E0B"/>
    <w:rsid w:val="00CC2DB7"/>
    <w:rsid w:val="00CD0494"/>
    <w:rsid w:val="00CF3EB7"/>
    <w:rsid w:val="00D13523"/>
    <w:rsid w:val="00D15028"/>
    <w:rsid w:val="00D20159"/>
    <w:rsid w:val="00D273DD"/>
    <w:rsid w:val="00D2765D"/>
    <w:rsid w:val="00D40E15"/>
    <w:rsid w:val="00D5768D"/>
    <w:rsid w:val="00D57A7A"/>
    <w:rsid w:val="00DA3DBC"/>
    <w:rsid w:val="00E03BB3"/>
    <w:rsid w:val="00E054E4"/>
    <w:rsid w:val="00E558CD"/>
    <w:rsid w:val="00E57499"/>
    <w:rsid w:val="00E70C35"/>
    <w:rsid w:val="00EC449D"/>
    <w:rsid w:val="00F11DEB"/>
    <w:rsid w:val="00F14EE2"/>
    <w:rsid w:val="00F16A03"/>
    <w:rsid w:val="00F16C2E"/>
    <w:rsid w:val="00F25615"/>
    <w:rsid w:val="00F35079"/>
    <w:rsid w:val="00FB4177"/>
    <w:rsid w:val="00FD5E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B1516"/>
  </w:style>
  <w:style w:type="paragraph" w:styleId="Nadpis2">
    <w:name w:val="heading 2"/>
    <w:basedOn w:val="Normln"/>
    <w:link w:val="Nadpis2Char"/>
    <w:uiPriority w:val="9"/>
    <w:qFormat/>
    <w:rsid w:val="00FD5E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FD5E7F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unhideWhenUsed/>
    <w:rsid w:val="00FD5E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FD5E7F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304D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304D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304D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304D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304D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304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304D2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F14EE2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761EBF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C85C1E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6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755E6-127B-4CFF-BFFB-E90DB112A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 Brada</dc:creator>
  <cp:lastModifiedBy>Uživatel systému Windows</cp:lastModifiedBy>
  <cp:revision>3</cp:revision>
  <dcterms:created xsi:type="dcterms:W3CDTF">2021-02-16T09:32:00Z</dcterms:created>
  <dcterms:modified xsi:type="dcterms:W3CDTF">2021-02-16T09:32:00Z</dcterms:modified>
</cp:coreProperties>
</file>